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C45F2" w14:textId="77777777" w:rsidR="00E32EC5" w:rsidRPr="009745C6" w:rsidRDefault="00126711" w:rsidP="009745C6">
      <w:pPr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  <w:r w:rsidRPr="009745C6"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>Application Form</w:t>
      </w:r>
    </w:p>
    <w:p w14:paraId="60C4568A" w14:textId="256C213A" w:rsidR="00126711" w:rsidRPr="009745C6" w:rsidRDefault="009745C6" w:rsidP="009745C6">
      <w:pPr>
        <w:jc w:val="center"/>
        <w:rPr>
          <w:rFonts w:ascii="Times New Roman" w:hAnsi="Times New Roman" w:cs="Times New Roman"/>
          <w:sz w:val="28"/>
          <w:szCs w:val="28"/>
          <w:u w:val="single"/>
          <w:lang w:val="en-US"/>
        </w:rPr>
      </w:pPr>
      <w:r w:rsidRPr="009745C6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Project </w:t>
      </w:r>
      <w:r w:rsidR="00557924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Staff, JRF </w:t>
      </w:r>
      <w:r w:rsidR="00126711" w:rsidRPr="009745C6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position in </w:t>
      </w:r>
      <w:r w:rsidR="00DE61B8">
        <w:rPr>
          <w:rFonts w:ascii="Times New Roman" w:hAnsi="Times New Roman" w:cs="Times New Roman"/>
          <w:b/>
          <w:bCs/>
          <w:sz w:val="28"/>
          <w:szCs w:val="28"/>
          <w:u w:val="single"/>
        </w:rPr>
        <w:t>an</w:t>
      </w:r>
      <w:r w:rsidR="00126711" w:rsidRPr="009745C6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r w:rsidR="00DE61B8">
        <w:rPr>
          <w:rFonts w:ascii="Times New Roman" w:hAnsi="Times New Roman" w:cs="Times New Roman"/>
          <w:b/>
          <w:bCs/>
          <w:sz w:val="28"/>
          <w:szCs w:val="28"/>
          <w:u w:val="single"/>
        </w:rPr>
        <w:t>IBITF</w:t>
      </w:r>
      <w:r w:rsidR="00BE5E24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funded </w:t>
      </w:r>
      <w:r w:rsidRPr="009745C6">
        <w:rPr>
          <w:rFonts w:ascii="Times New Roman" w:hAnsi="Times New Roman" w:cs="Times New Roman"/>
          <w:b/>
          <w:bCs/>
          <w:sz w:val="28"/>
          <w:szCs w:val="28"/>
          <w:u w:val="single"/>
        </w:rPr>
        <w:t>project</w:t>
      </w:r>
      <w:r w:rsidR="005F65A6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at IIT Bhilai</w:t>
      </w:r>
    </w:p>
    <w:p w14:paraId="6738CF43" w14:textId="77777777" w:rsidR="00126711" w:rsidRDefault="00126711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993"/>
        <w:gridCol w:w="1701"/>
        <w:gridCol w:w="118"/>
        <w:gridCol w:w="1724"/>
        <w:gridCol w:w="2784"/>
      </w:tblGrid>
      <w:tr w:rsidR="003C217D" w14:paraId="47731CD2" w14:textId="77777777" w:rsidTr="00BD4DDC">
        <w:trPr>
          <w:trHeight w:val="519"/>
        </w:trPr>
        <w:tc>
          <w:tcPr>
            <w:tcW w:w="9016" w:type="dxa"/>
            <w:gridSpan w:val="6"/>
            <w:vAlign w:val="center"/>
          </w:tcPr>
          <w:p w14:paraId="09742319" w14:textId="77777777" w:rsidR="003C217D" w:rsidRPr="00C04146" w:rsidRDefault="003C217D" w:rsidP="00BD4D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0414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ersonal Details</w:t>
            </w:r>
          </w:p>
        </w:tc>
      </w:tr>
      <w:tr w:rsidR="003C217D" w14:paraId="781480EB" w14:textId="77777777" w:rsidTr="009745C6">
        <w:trPr>
          <w:trHeight w:val="537"/>
        </w:trPr>
        <w:tc>
          <w:tcPr>
            <w:tcW w:w="1696" w:type="dxa"/>
            <w:vAlign w:val="center"/>
          </w:tcPr>
          <w:p w14:paraId="26257A9C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ame</w:t>
            </w:r>
          </w:p>
        </w:tc>
        <w:tc>
          <w:tcPr>
            <w:tcW w:w="7320" w:type="dxa"/>
            <w:gridSpan w:val="5"/>
            <w:vAlign w:val="center"/>
          </w:tcPr>
          <w:p w14:paraId="06DD6FBE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C217D" w14:paraId="21873B5A" w14:textId="77777777" w:rsidTr="009745C6">
        <w:trPr>
          <w:trHeight w:val="701"/>
        </w:trPr>
        <w:tc>
          <w:tcPr>
            <w:tcW w:w="1696" w:type="dxa"/>
            <w:vAlign w:val="center"/>
          </w:tcPr>
          <w:p w14:paraId="45A2C0B7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ate of Birth</w:t>
            </w:r>
          </w:p>
          <w:p w14:paraId="0FC80460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DD/MM/YY)</w:t>
            </w:r>
          </w:p>
        </w:tc>
        <w:tc>
          <w:tcPr>
            <w:tcW w:w="2694" w:type="dxa"/>
            <w:gridSpan w:val="2"/>
            <w:vAlign w:val="center"/>
          </w:tcPr>
          <w:p w14:paraId="075C8CD4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2" w:type="dxa"/>
            <w:gridSpan w:val="2"/>
            <w:vAlign w:val="center"/>
          </w:tcPr>
          <w:p w14:paraId="04934C1A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Gender</w:t>
            </w:r>
          </w:p>
          <w:p w14:paraId="21DB45EF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ale/Female</w:t>
            </w:r>
          </w:p>
        </w:tc>
        <w:tc>
          <w:tcPr>
            <w:tcW w:w="2784" w:type="dxa"/>
            <w:vAlign w:val="center"/>
          </w:tcPr>
          <w:p w14:paraId="7416960C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C217D" w14:paraId="2C9D9BD4" w14:textId="77777777" w:rsidTr="009745C6">
        <w:trPr>
          <w:trHeight w:val="696"/>
        </w:trPr>
        <w:tc>
          <w:tcPr>
            <w:tcW w:w="1696" w:type="dxa"/>
            <w:vAlign w:val="center"/>
          </w:tcPr>
          <w:p w14:paraId="5BFCC23C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arital Status</w:t>
            </w:r>
          </w:p>
          <w:p w14:paraId="0AB47023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DD/MM/YY)</w:t>
            </w:r>
          </w:p>
        </w:tc>
        <w:tc>
          <w:tcPr>
            <w:tcW w:w="2694" w:type="dxa"/>
            <w:gridSpan w:val="2"/>
            <w:vAlign w:val="center"/>
          </w:tcPr>
          <w:p w14:paraId="473E9740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2" w:type="dxa"/>
            <w:gridSpan w:val="2"/>
            <w:vAlign w:val="center"/>
          </w:tcPr>
          <w:p w14:paraId="473D565B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ategory</w:t>
            </w:r>
          </w:p>
          <w:p w14:paraId="1726AE50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Gen/SC/ST/OBC</w:t>
            </w:r>
          </w:p>
        </w:tc>
        <w:tc>
          <w:tcPr>
            <w:tcW w:w="2784" w:type="dxa"/>
            <w:vAlign w:val="center"/>
          </w:tcPr>
          <w:p w14:paraId="41F9F0F4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C217D" w14:paraId="28AFFBA7" w14:textId="77777777" w:rsidTr="009745C6">
        <w:trPr>
          <w:trHeight w:val="408"/>
        </w:trPr>
        <w:tc>
          <w:tcPr>
            <w:tcW w:w="1696" w:type="dxa"/>
            <w:vAlign w:val="center"/>
          </w:tcPr>
          <w:p w14:paraId="356FF007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ationality</w:t>
            </w:r>
          </w:p>
        </w:tc>
        <w:tc>
          <w:tcPr>
            <w:tcW w:w="7320" w:type="dxa"/>
            <w:gridSpan w:val="5"/>
            <w:vAlign w:val="center"/>
          </w:tcPr>
          <w:p w14:paraId="2258187B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C217D" w14:paraId="0217910B" w14:textId="77777777" w:rsidTr="009745C6">
        <w:trPr>
          <w:trHeight w:val="429"/>
        </w:trPr>
        <w:tc>
          <w:tcPr>
            <w:tcW w:w="4508" w:type="dxa"/>
            <w:gridSpan w:val="4"/>
            <w:vAlign w:val="center"/>
          </w:tcPr>
          <w:p w14:paraId="02560EC3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ailing address</w:t>
            </w:r>
          </w:p>
        </w:tc>
        <w:tc>
          <w:tcPr>
            <w:tcW w:w="4508" w:type="dxa"/>
            <w:gridSpan w:val="2"/>
            <w:vAlign w:val="center"/>
          </w:tcPr>
          <w:p w14:paraId="3A810131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ermanent Address</w:t>
            </w:r>
          </w:p>
        </w:tc>
      </w:tr>
      <w:tr w:rsidR="009745C6" w14:paraId="313A3EBB" w14:textId="77777777" w:rsidTr="009745C6">
        <w:trPr>
          <w:trHeight w:val="1984"/>
        </w:trPr>
        <w:tc>
          <w:tcPr>
            <w:tcW w:w="4508" w:type="dxa"/>
            <w:gridSpan w:val="4"/>
            <w:vAlign w:val="center"/>
          </w:tcPr>
          <w:p w14:paraId="5D240E1D" w14:textId="77777777" w:rsidR="009745C6" w:rsidRDefault="009745C6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508" w:type="dxa"/>
            <w:gridSpan w:val="2"/>
            <w:vAlign w:val="center"/>
          </w:tcPr>
          <w:p w14:paraId="4B3E5471" w14:textId="77777777" w:rsidR="009745C6" w:rsidRDefault="009745C6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C217D" w14:paraId="78F7A5BA" w14:textId="77777777" w:rsidTr="009745C6">
        <w:trPr>
          <w:trHeight w:val="691"/>
        </w:trPr>
        <w:tc>
          <w:tcPr>
            <w:tcW w:w="2689" w:type="dxa"/>
            <w:gridSpan w:val="2"/>
            <w:vAlign w:val="center"/>
          </w:tcPr>
          <w:p w14:paraId="228550F2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obile/phone number</w:t>
            </w:r>
          </w:p>
        </w:tc>
        <w:tc>
          <w:tcPr>
            <w:tcW w:w="6327" w:type="dxa"/>
            <w:gridSpan w:val="4"/>
            <w:vAlign w:val="center"/>
          </w:tcPr>
          <w:p w14:paraId="6F7F128D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C217D" w14:paraId="0B693715" w14:textId="77777777" w:rsidTr="009745C6">
        <w:trPr>
          <w:trHeight w:val="704"/>
        </w:trPr>
        <w:tc>
          <w:tcPr>
            <w:tcW w:w="2689" w:type="dxa"/>
            <w:gridSpan w:val="2"/>
            <w:vAlign w:val="center"/>
          </w:tcPr>
          <w:p w14:paraId="4F9DD02C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Email</w:t>
            </w:r>
          </w:p>
        </w:tc>
        <w:tc>
          <w:tcPr>
            <w:tcW w:w="6327" w:type="dxa"/>
            <w:gridSpan w:val="4"/>
            <w:vAlign w:val="center"/>
          </w:tcPr>
          <w:p w14:paraId="74480EB5" w14:textId="77777777" w:rsidR="003C217D" w:rsidRDefault="003C217D" w:rsidP="009745C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5E72E7E2" w14:textId="77777777" w:rsidR="00126711" w:rsidRDefault="00126711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52"/>
        <w:gridCol w:w="1353"/>
        <w:gridCol w:w="1197"/>
        <w:gridCol w:w="1276"/>
        <w:gridCol w:w="1269"/>
        <w:gridCol w:w="1283"/>
        <w:gridCol w:w="1224"/>
      </w:tblGrid>
      <w:tr w:rsidR="003C217D" w14:paraId="44573835" w14:textId="77777777" w:rsidTr="00BD4DDC">
        <w:trPr>
          <w:trHeight w:val="550"/>
        </w:trPr>
        <w:tc>
          <w:tcPr>
            <w:tcW w:w="9016" w:type="dxa"/>
            <w:gridSpan w:val="8"/>
            <w:vAlign w:val="center"/>
          </w:tcPr>
          <w:p w14:paraId="7936BF56" w14:textId="77777777" w:rsidR="003C217D" w:rsidRPr="00C04146" w:rsidRDefault="003C217D" w:rsidP="00BD4D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0414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ducation Details (starting from matriculation)</w:t>
            </w:r>
          </w:p>
        </w:tc>
      </w:tr>
      <w:tr w:rsidR="003C217D" w14:paraId="18308DD0" w14:textId="77777777" w:rsidTr="00C04146">
        <w:trPr>
          <w:trHeight w:val="40"/>
        </w:trPr>
        <w:tc>
          <w:tcPr>
            <w:tcW w:w="562" w:type="dxa"/>
            <w:vAlign w:val="center"/>
          </w:tcPr>
          <w:p w14:paraId="61142DBB" w14:textId="77777777" w:rsidR="003C217D" w:rsidRDefault="003C217D" w:rsidP="00C0414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. No.</w:t>
            </w:r>
          </w:p>
        </w:tc>
        <w:tc>
          <w:tcPr>
            <w:tcW w:w="852" w:type="dxa"/>
            <w:vAlign w:val="center"/>
          </w:tcPr>
          <w:p w14:paraId="5E2B4F06" w14:textId="77777777" w:rsidR="003C217D" w:rsidRDefault="003C217D" w:rsidP="00C0414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egree</w:t>
            </w:r>
          </w:p>
        </w:tc>
        <w:tc>
          <w:tcPr>
            <w:tcW w:w="1353" w:type="dxa"/>
            <w:vAlign w:val="center"/>
          </w:tcPr>
          <w:p w14:paraId="3E838F31" w14:textId="77777777" w:rsidR="003C217D" w:rsidRDefault="003C217D" w:rsidP="00C0414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iscipline</w:t>
            </w:r>
          </w:p>
        </w:tc>
        <w:tc>
          <w:tcPr>
            <w:tcW w:w="1197" w:type="dxa"/>
            <w:vAlign w:val="center"/>
          </w:tcPr>
          <w:p w14:paraId="581927DC" w14:textId="77777777" w:rsidR="003C217D" w:rsidRDefault="003C217D" w:rsidP="00C0414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Univ./</w:t>
            </w:r>
            <w:r w:rsidR="00C04146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College</w:t>
            </w:r>
          </w:p>
        </w:tc>
        <w:tc>
          <w:tcPr>
            <w:tcW w:w="1276" w:type="dxa"/>
            <w:vAlign w:val="center"/>
          </w:tcPr>
          <w:p w14:paraId="581B13B0" w14:textId="77777777" w:rsidR="003C217D" w:rsidRDefault="003C217D" w:rsidP="00C0414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gular/</w:t>
            </w:r>
            <w:r w:rsidR="00C04146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Part time</w:t>
            </w:r>
          </w:p>
        </w:tc>
        <w:tc>
          <w:tcPr>
            <w:tcW w:w="1269" w:type="dxa"/>
            <w:vAlign w:val="center"/>
          </w:tcPr>
          <w:p w14:paraId="21CF2EF1" w14:textId="77777777" w:rsidR="003C217D" w:rsidRDefault="003C217D" w:rsidP="00C0414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Year of Passing</w:t>
            </w:r>
          </w:p>
        </w:tc>
        <w:tc>
          <w:tcPr>
            <w:tcW w:w="1283" w:type="dxa"/>
            <w:vAlign w:val="center"/>
          </w:tcPr>
          <w:p w14:paraId="24488B86" w14:textId="77777777" w:rsidR="003C217D" w:rsidRDefault="003C217D" w:rsidP="00C0414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% of Marks/</w:t>
            </w:r>
            <w:r w:rsidR="00C04146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CGPA/ CPI</w:t>
            </w:r>
          </w:p>
        </w:tc>
        <w:tc>
          <w:tcPr>
            <w:tcW w:w="1224" w:type="dxa"/>
            <w:vAlign w:val="center"/>
          </w:tcPr>
          <w:p w14:paraId="0E1D6175" w14:textId="77777777" w:rsidR="003C217D" w:rsidRDefault="003C217D" w:rsidP="00C0414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ivision</w:t>
            </w:r>
          </w:p>
        </w:tc>
      </w:tr>
      <w:tr w:rsidR="003C217D" w14:paraId="76A0C53B" w14:textId="77777777" w:rsidTr="00C04146">
        <w:trPr>
          <w:trHeight w:val="508"/>
        </w:trPr>
        <w:tc>
          <w:tcPr>
            <w:tcW w:w="562" w:type="dxa"/>
          </w:tcPr>
          <w:p w14:paraId="19BD22E8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52" w:type="dxa"/>
          </w:tcPr>
          <w:p w14:paraId="07F0D68E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353" w:type="dxa"/>
          </w:tcPr>
          <w:p w14:paraId="3D63C8DF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97" w:type="dxa"/>
          </w:tcPr>
          <w:p w14:paraId="381DF133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</w:tcPr>
          <w:p w14:paraId="6FBAF15D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69" w:type="dxa"/>
          </w:tcPr>
          <w:p w14:paraId="71CA73B2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83" w:type="dxa"/>
          </w:tcPr>
          <w:p w14:paraId="7EC557B1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24" w:type="dxa"/>
          </w:tcPr>
          <w:p w14:paraId="73C20E05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C217D" w14:paraId="732CDB8A" w14:textId="77777777" w:rsidTr="00C04146">
        <w:trPr>
          <w:trHeight w:val="558"/>
        </w:trPr>
        <w:tc>
          <w:tcPr>
            <w:tcW w:w="562" w:type="dxa"/>
          </w:tcPr>
          <w:p w14:paraId="10BB6C89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52" w:type="dxa"/>
          </w:tcPr>
          <w:p w14:paraId="013F803E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353" w:type="dxa"/>
          </w:tcPr>
          <w:p w14:paraId="7C276E09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97" w:type="dxa"/>
          </w:tcPr>
          <w:p w14:paraId="0FB55339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</w:tcPr>
          <w:p w14:paraId="3A466BC7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69" w:type="dxa"/>
          </w:tcPr>
          <w:p w14:paraId="3AA1825E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83" w:type="dxa"/>
          </w:tcPr>
          <w:p w14:paraId="61131827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24" w:type="dxa"/>
          </w:tcPr>
          <w:p w14:paraId="34927F5D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C217D" w14:paraId="6F108624" w14:textId="77777777" w:rsidTr="00C04146">
        <w:trPr>
          <w:trHeight w:val="552"/>
        </w:trPr>
        <w:tc>
          <w:tcPr>
            <w:tcW w:w="562" w:type="dxa"/>
          </w:tcPr>
          <w:p w14:paraId="1AEF2549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52" w:type="dxa"/>
          </w:tcPr>
          <w:p w14:paraId="63762793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353" w:type="dxa"/>
          </w:tcPr>
          <w:p w14:paraId="46D92C3C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97" w:type="dxa"/>
          </w:tcPr>
          <w:p w14:paraId="1482E0FA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</w:tcPr>
          <w:p w14:paraId="7BFD8EDD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69" w:type="dxa"/>
          </w:tcPr>
          <w:p w14:paraId="495EAF64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83" w:type="dxa"/>
          </w:tcPr>
          <w:p w14:paraId="507B79F3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24" w:type="dxa"/>
          </w:tcPr>
          <w:p w14:paraId="2C024B53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C217D" w14:paraId="1751AEA3" w14:textId="77777777" w:rsidTr="00C04146">
        <w:trPr>
          <w:trHeight w:val="560"/>
        </w:trPr>
        <w:tc>
          <w:tcPr>
            <w:tcW w:w="562" w:type="dxa"/>
          </w:tcPr>
          <w:p w14:paraId="67F70EDC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52" w:type="dxa"/>
          </w:tcPr>
          <w:p w14:paraId="0C01EA76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353" w:type="dxa"/>
          </w:tcPr>
          <w:p w14:paraId="408C70DB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97" w:type="dxa"/>
          </w:tcPr>
          <w:p w14:paraId="66D2600B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</w:tcPr>
          <w:p w14:paraId="2FBB61B6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69" w:type="dxa"/>
          </w:tcPr>
          <w:p w14:paraId="42A0432E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83" w:type="dxa"/>
          </w:tcPr>
          <w:p w14:paraId="193E212B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24" w:type="dxa"/>
          </w:tcPr>
          <w:p w14:paraId="7F8B1FD8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C217D" w14:paraId="43E59F68" w14:textId="77777777" w:rsidTr="00C04146">
        <w:trPr>
          <w:trHeight w:val="554"/>
        </w:trPr>
        <w:tc>
          <w:tcPr>
            <w:tcW w:w="562" w:type="dxa"/>
          </w:tcPr>
          <w:p w14:paraId="33A55EC9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52" w:type="dxa"/>
          </w:tcPr>
          <w:p w14:paraId="6A320801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353" w:type="dxa"/>
          </w:tcPr>
          <w:p w14:paraId="1C69F70A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97" w:type="dxa"/>
          </w:tcPr>
          <w:p w14:paraId="28370AF5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</w:tcPr>
          <w:p w14:paraId="62AC280D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69" w:type="dxa"/>
          </w:tcPr>
          <w:p w14:paraId="01896CC5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83" w:type="dxa"/>
          </w:tcPr>
          <w:p w14:paraId="101E6037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24" w:type="dxa"/>
          </w:tcPr>
          <w:p w14:paraId="785DDC9E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C217D" w14:paraId="7F218469" w14:textId="77777777" w:rsidTr="00C04146">
        <w:trPr>
          <w:trHeight w:val="562"/>
        </w:trPr>
        <w:tc>
          <w:tcPr>
            <w:tcW w:w="562" w:type="dxa"/>
          </w:tcPr>
          <w:p w14:paraId="5B2140B5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52" w:type="dxa"/>
          </w:tcPr>
          <w:p w14:paraId="25BC371F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353" w:type="dxa"/>
          </w:tcPr>
          <w:p w14:paraId="409B7229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97" w:type="dxa"/>
          </w:tcPr>
          <w:p w14:paraId="267756D4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</w:tcPr>
          <w:p w14:paraId="4B4AC4E1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69" w:type="dxa"/>
          </w:tcPr>
          <w:p w14:paraId="0E6FB89E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83" w:type="dxa"/>
          </w:tcPr>
          <w:p w14:paraId="6F0A46CF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24" w:type="dxa"/>
          </w:tcPr>
          <w:p w14:paraId="784B62FD" w14:textId="77777777" w:rsidR="003C217D" w:rsidRDefault="003C217D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43E19DC4" w14:textId="77777777" w:rsidR="003C217D" w:rsidRDefault="003C217D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3"/>
        <w:gridCol w:w="1503"/>
        <w:gridCol w:w="1502"/>
        <w:gridCol w:w="1503"/>
        <w:gridCol w:w="1503"/>
      </w:tblGrid>
      <w:tr w:rsidR="00C04146" w14:paraId="3C6D02BD" w14:textId="77777777" w:rsidTr="007B08DE">
        <w:tc>
          <w:tcPr>
            <w:tcW w:w="9016" w:type="dxa"/>
            <w:gridSpan w:val="6"/>
          </w:tcPr>
          <w:p w14:paraId="416E3827" w14:textId="77777777" w:rsidR="00C04146" w:rsidRPr="00C04146" w:rsidRDefault="00C04146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0414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Qualifying Examinations (CSIR/NET/GATE/ Others)</w:t>
            </w:r>
          </w:p>
        </w:tc>
      </w:tr>
      <w:tr w:rsidR="00C04146" w14:paraId="3F1D614D" w14:textId="77777777" w:rsidTr="00C04146">
        <w:trPr>
          <w:trHeight w:val="84"/>
        </w:trPr>
        <w:tc>
          <w:tcPr>
            <w:tcW w:w="1502" w:type="dxa"/>
            <w:vAlign w:val="center"/>
          </w:tcPr>
          <w:p w14:paraId="3D0EECF2" w14:textId="77777777" w:rsidR="00C04146" w:rsidRDefault="00C04146" w:rsidP="00C0414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Examination</w:t>
            </w:r>
          </w:p>
        </w:tc>
        <w:tc>
          <w:tcPr>
            <w:tcW w:w="1503" w:type="dxa"/>
            <w:vAlign w:val="center"/>
          </w:tcPr>
          <w:p w14:paraId="00A4C30E" w14:textId="77777777" w:rsidR="00C04146" w:rsidRDefault="00C04146" w:rsidP="00C0414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ranch</w:t>
            </w:r>
          </w:p>
        </w:tc>
        <w:tc>
          <w:tcPr>
            <w:tcW w:w="1503" w:type="dxa"/>
            <w:vAlign w:val="center"/>
          </w:tcPr>
          <w:p w14:paraId="4BDB99F8" w14:textId="77777777" w:rsidR="00C04146" w:rsidRDefault="00C04146" w:rsidP="00C0414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Year</w:t>
            </w:r>
          </w:p>
        </w:tc>
        <w:tc>
          <w:tcPr>
            <w:tcW w:w="1502" w:type="dxa"/>
            <w:vAlign w:val="center"/>
          </w:tcPr>
          <w:p w14:paraId="42AEAD8A" w14:textId="77777777" w:rsidR="00C04146" w:rsidRDefault="00C04146" w:rsidP="00C0414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Valid Up</w:t>
            </w:r>
            <w:r w:rsidR="002D32E6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to</w:t>
            </w:r>
          </w:p>
        </w:tc>
        <w:tc>
          <w:tcPr>
            <w:tcW w:w="1503" w:type="dxa"/>
            <w:vAlign w:val="center"/>
          </w:tcPr>
          <w:p w14:paraId="42446265" w14:textId="77777777" w:rsidR="00C04146" w:rsidRDefault="00C04146" w:rsidP="00C0414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ercentile</w:t>
            </w:r>
          </w:p>
        </w:tc>
        <w:tc>
          <w:tcPr>
            <w:tcW w:w="1503" w:type="dxa"/>
            <w:vAlign w:val="center"/>
          </w:tcPr>
          <w:p w14:paraId="547F9FAC" w14:textId="77777777" w:rsidR="00C04146" w:rsidRDefault="00C04146" w:rsidP="00C0414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ll India Rank</w:t>
            </w:r>
          </w:p>
        </w:tc>
      </w:tr>
      <w:tr w:rsidR="00C04146" w14:paraId="22D8B34B" w14:textId="77777777" w:rsidTr="002D32E6">
        <w:trPr>
          <w:trHeight w:val="574"/>
        </w:trPr>
        <w:tc>
          <w:tcPr>
            <w:tcW w:w="1502" w:type="dxa"/>
          </w:tcPr>
          <w:p w14:paraId="652A9C50" w14:textId="77777777" w:rsidR="00C04146" w:rsidRDefault="00C0414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03" w:type="dxa"/>
          </w:tcPr>
          <w:p w14:paraId="2EBBA4FF" w14:textId="77777777" w:rsidR="00C04146" w:rsidRDefault="00C0414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03" w:type="dxa"/>
          </w:tcPr>
          <w:p w14:paraId="6FB58EBE" w14:textId="77777777" w:rsidR="00C04146" w:rsidRDefault="00C0414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02" w:type="dxa"/>
          </w:tcPr>
          <w:p w14:paraId="23321380" w14:textId="77777777" w:rsidR="00C04146" w:rsidRDefault="00C0414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03" w:type="dxa"/>
          </w:tcPr>
          <w:p w14:paraId="5322CE5F" w14:textId="77777777" w:rsidR="00C04146" w:rsidRDefault="00C0414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03" w:type="dxa"/>
          </w:tcPr>
          <w:p w14:paraId="7953E72D" w14:textId="77777777" w:rsidR="00C04146" w:rsidRDefault="00C04146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04146" w14:paraId="06932922" w14:textId="77777777" w:rsidTr="002D32E6">
        <w:trPr>
          <w:trHeight w:val="540"/>
        </w:trPr>
        <w:tc>
          <w:tcPr>
            <w:tcW w:w="1502" w:type="dxa"/>
          </w:tcPr>
          <w:p w14:paraId="6E630728" w14:textId="77777777" w:rsidR="00C04146" w:rsidRDefault="00C0414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03" w:type="dxa"/>
          </w:tcPr>
          <w:p w14:paraId="68166B3C" w14:textId="77777777" w:rsidR="00C04146" w:rsidRDefault="00C0414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03" w:type="dxa"/>
          </w:tcPr>
          <w:p w14:paraId="3F1CD79B" w14:textId="77777777" w:rsidR="00C04146" w:rsidRDefault="00C0414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02" w:type="dxa"/>
          </w:tcPr>
          <w:p w14:paraId="508823FC" w14:textId="77777777" w:rsidR="00C04146" w:rsidRDefault="00C0414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03" w:type="dxa"/>
          </w:tcPr>
          <w:p w14:paraId="11D949C0" w14:textId="77777777" w:rsidR="00C04146" w:rsidRDefault="00C0414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03" w:type="dxa"/>
          </w:tcPr>
          <w:p w14:paraId="57EEFE00" w14:textId="77777777" w:rsidR="00C04146" w:rsidRDefault="00C04146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D32E6" w14:paraId="00F2A541" w14:textId="77777777" w:rsidTr="002D32E6">
        <w:trPr>
          <w:trHeight w:val="562"/>
        </w:trPr>
        <w:tc>
          <w:tcPr>
            <w:tcW w:w="1502" w:type="dxa"/>
          </w:tcPr>
          <w:p w14:paraId="569DBCBD" w14:textId="77777777" w:rsidR="002D32E6" w:rsidRDefault="002D32E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03" w:type="dxa"/>
          </w:tcPr>
          <w:p w14:paraId="7C5E921F" w14:textId="77777777" w:rsidR="002D32E6" w:rsidRDefault="002D32E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03" w:type="dxa"/>
          </w:tcPr>
          <w:p w14:paraId="5318ABF1" w14:textId="77777777" w:rsidR="002D32E6" w:rsidRDefault="002D32E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02" w:type="dxa"/>
          </w:tcPr>
          <w:p w14:paraId="74891FFA" w14:textId="77777777" w:rsidR="002D32E6" w:rsidRDefault="002D32E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03" w:type="dxa"/>
          </w:tcPr>
          <w:p w14:paraId="4B9CBB72" w14:textId="77777777" w:rsidR="002D32E6" w:rsidRDefault="002D32E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03" w:type="dxa"/>
          </w:tcPr>
          <w:p w14:paraId="56CFE78B" w14:textId="77777777" w:rsidR="002D32E6" w:rsidRDefault="002D32E6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77BA5559" w14:textId="77777777" w:rsidR="00C04146" w:rsidRDefault="00C04146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285"/>
        <w:gridCol w:w="1276"/>
        <w:gridCol w:w="1276"/>
        <w:gridCol w:w="2925"/>
      </w:tblGrid>
      <w:tr w:rsidR="00BD4DDC" w14:paraId="58FD460F" w14:textId="77777777" w:rsidTr="00BD4DDC">
        <w:trPr>
          <w:trHeight w:val="530"/>
        </w:trPr>
        <w:tc>
          <w:tcPr>
            <w:tcW w:w="9016" w:type="dxa"/>
            <w:gridSpan w:val="5"/>
            <w:vAlign w:val="center"/>
          </w:tcPr>
          <w:p w14:paraId="42693404" w14:textId="77777777" w:rsidR="00BD4DDC" w:rsidRPr="00BD4DDC" w:rsidRDefault="00BD4DDC" w:rsidP="00BD4D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D4DD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rofessional Experience (Research/Industrial/Teaching/Others)</w:t>
            </w:r>
          </w:p>
        </w:tc>
      </w:tr>
      <w:tr w:rsidR="00BD4DDC" w14:paraId="3CD2BAEA" w14:textId="77777777" w:rsidTr="00BD4DDC">
        <w:trPr>
          <w:trHeight w:val="551"/>
        </w:trPr>
        <w:tc>
          <w:tcPr>
            <w:tcW w:w="2254" w:type="dxa"/>
            <w:vMerge w:val="restart"/>
            <w:vAlign w:val="center"/>
          </w:tcPr>
          <w:p w14:paraId="077587AB" w14:textId="77777777" w:rsidR="00BD4DDC" w:rsidRDefault="00BD4DDC" w:rsidP="00BD4DD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ame of Organization</w:t>
            </w:r>
          </w:p>
        </w:tc>
        <w:tc>
          <w:tcPr>
            <w:tcW w:w="1285" w:type="dxa"/>
            <w:vMerge w:val="restart"/>
            <w:vAlign w:val="center"/>
          </w:tcPr>
          <w:p w14:paraId="42E252E8" w14:textId="77777777" w:rsidR="00BD4DDC" w:rsidRDefault="00BD4DDC" w:rsidP="00BD4DD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esignation</w:t>
            </w:r>
          </w:p>
        </w:tc>
        <w:tc>
          <w:tcPr>
            <w:tcW w:w="2552" w:type="dxa"/>
            <w:gridSpan w:val="2"/>
            <w:vAlign w:val="center"/>
          </w:tcPr>
          <w:p w14:paraId="7F93796D" w14:textId="77777777" w:rsidR="00BD4DDC" w:rsidRDefault="00BD4DDC" w:rsidP="00BD4DD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uration</w:t>
            </w:r>
          </w:p>
        </w:tc>
        <w:tc>
          <w:tcPr>
            <w:tcW w:w="2925" w:type="dxa"/>
            <w:vMerge w:val="restart"/>
            <w:vAlign w:val="center"/>
          </w:tcPr>
          <w:p w14:paraId="57A6410F" w14:textId="77777777" w:rsidR="00B730C0" w:rsidRDefault="00BD4DDC" w:rsidP="00B9703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Nature of work </w:t>
            </w:r>
          </w:p>
          <w:p w14:paraId="201ABD09" w14:textId="77777777" w:rsidR="00B97034" w:rsidRDefault="00BD4DDC" w:rsidP="00B9703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</w:t>
            </w:r>
            <w:r w:rsidR="00B97034">
              <w:rPr>
                <w:rFonts w:ascii="Times New Roman" w:hAnsi="Times New Roman" w:cs="Times New Roman"/>
                <w:lang w:val="en-US"/>
              </w:rPr>
              <w:t>attach separate sheet if necessary)</w:t>
            </w:r>
          </w:p>
        </w:tc>
      </w:tr>
      <w:tr w:rsidR="00BD4DDC" w14:paraId="237D62F7" w14:textId="77777777" w:rsidTr="00BD4DDC">
        <w:trPr>
          <w:trHeight w:val="427"/>
        </w:trPr>
        <w:tc>
          <w:tcPr>
            <w:tcW w:w="2254" w:type="dxa"/>
            <w:vMerge/>
          </w:tcPr>
          <w:p w14:paraId="7B598922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85" w:type="dxa"/>
            <w:vMerge/>
          </w:tcPr>
          <w:p w14:paraId="34EECD4C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48469E79" w14:textId="77777777" w:rsidR="00BD4DDC" w:rsidRDefault="00BD4DDC" w:rsidP="00BD4DD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From</w:t>
            </w:r>
          </w:p>
        </w:tc>
        <w:tc>
          <w:tcPr>
            <w:tcW w:w="1276" w:type="dxa"/>
            <w:vAlign w:val="center"/>
          </w:tcPr>
          <w:p w14:paraId="583A54D5" w14:textId="77777777" w:rsidR="00BD4DDC" w:rsidRDefault="00BD4DDC" w:rsidP="00BD4DD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To</w:t>
            </w:r>
          </w:p>
        </w:tc>
        <w:tc>
          <w:tcPr>
            <w:tcW w:w="2925" w:type="dxa"/>
            <w:vMerge/>
          </w:tcPr>
          <w:p w14:paraId="50D55727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BD4DDC" w14:paraId="6A6B1AC5" w14:textId="77777777" w:rsidTr="006F1D5B">
        <w:trPr>
          <w:trHeight w:val="3158"/>
        </w:trPr>
        <w:tc>
          <w:tcPr>
            <w:tcW w:w="2254" w:type="dxa"/>
          </w:tcPr>
          <w:p w14:paraId="1C4A5182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85" w:type="dxa"/>
          </w:tcPr>
          <w:p w14:paraId="6A25AF68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</w:tcPr>
          <w:p w14:paraId="42C7180D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</w:tcPr>
          <w:p w14:paraId="6AF27A72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25" w:type="dxa"/>
          </w:tcPr>
          <w:p w14:paraId="73504B71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BD4DDC" w14:paraId="40F77757" w14:textId="77777777" w:rsidTr="006F1D5B">
        <w:trPr>
          <w:trHeight w:val="3117"/>
        </w:trPr>
        <w:tc>
          <w:tcPr>
            <w:tcW w:w="2254" w:type="dxa"/>
          </w:tcPr>
          <w:p w14:paraId="29EEE6FD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85" w:type="dxa"/>
          </w:tcPr>
          <w:p w14:paraId="4D202F35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</w:tcPr>
          <w:p w14:paraId="66BFE00A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</w:tcPr>
          <w:p w14:paraId="6A02CD07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25" w:type="dxa"/>
          </w:tcPr>
          <w:p w14:paraId="088066E1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BD4DDC" w14:paraId="5F06CAC1" w14:textId="77777777" w:rsidTr="006F1D5B">
        <w:trPr>
          <w:trHeight w:val="3109"/>
        </w:trPr>
        <w:tc>
          <w:tcPr>
            <w:tcW w:w="2254" w:type="dxa"/>
          </w:tcPr>
          <w:p w14:paraId="70AA27E2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85" w:type="dxa"/>
          </w:tcPr>
          <w:p w14:paraId="4AC8FCCA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</w:tcPr>
          <w:p w14:paraId="1B96BC9C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</w:tcPr>
          <w:p w14:paraId="00CE5D61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25" w:type="dxa"/>
          </w:tcPr>
          <w:p w14:paraId="07E10844" w14:textId="77777777" w:rsidR="00BD4DDC" w:rsidRDefault="00BD4DDC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229D4058" w14:textId="77777777" w:rsidR="00BD4DDC" w:rsidRDefault="00BD4DDC">
      <w:pPr>
        <w:rPr>
          <w:rFonts w:ascii="Times New Roman" w:hAnsi="Times New Roman" w:cs="Times New Roman"/>
          <w:lang w:val="en-US"/>
        </w:rPr>
      </w:pPr>
    </w:p>
    <w:p w14:paraId="05BA3342" w14:textId="77777777" w:rsidR="009745C6" w:rsidRDefault="009745C6">
      <w:pPr>
        <w:rPr>
          <w:rFonts w:ascii="Times New Roman" w:hAnsi="Times New Roman" w:cs="Times New Roman"/>
          <w:lang w:val="en-US"/>
        </w:rPr>
      </w:pPr>
      <w:r w:rsidRPr="009745C6">
        <w:rPr>
          <w:rFonts w:ascii="Times New Roman" w:hAnsi="Times New Roman" w:cs="Times New Roman"/>
          <w:b/>
          <w:lang w:val="en-US"/>
        </w:rPr>
        <w:t>Research Publications</w:t>
      </w:r>
      <w:r>
        <w:rPr>
          <w:rFonts w:ascii="Times New Roman" w:hAnsi="Times New Roman" w:cs="Times New Roman"/>
          <w:lang w:val="en-US"/>
        </w:rPr>
        <w:t>:</w:t>
      </w:r>
    </w:p>
    <w:p w14:paraId="534D22CC" w14:textId="77777777" w:rsidR="009745C6" w:rsidRDefault="009745C6">
      <w:pPr>
        <w:rPr>
          <w:rFonts w:ascii="Times New Roman" w:hAnsi="Times New Roman" w:cs="Times New Roman"/>
          <w:lang w:val="en-US"/>
        </w:rPr>
      </w:pPr>
    </w:p>
    <w:p w14:paraId="513CD250" w14:textId="77777777" w:rsidR="00BC45FD" w:rsidRDefault="00BC45FD">
      <w:pPr>
        <w:rPr>
          <w:rFonts w:ascii="Times New Roman" w:hAnsi="Times New Roman" w:cs="Times New Roman"/>
          <w:lang w:val="en-US"/>
        </w:rPr>
      </w:pPr>
    </w:p>
    <w:p w14:paraId="255D179D" w14:textId="77777777" w:rsidR="00BC45FD" w:rsidRDefault="00BC45FD">
      <w:pPr>
        <w:rPr>
          <w:rFonts w:ascii="Times New Roman" w:hAnsi="Times New Roman" w:cs="Times New Roman"/>
          <w:lang w:val="en-US"/>
        </w:rPr>
      </w:pPr>
    </w:p>
    <w:p w14:paraId="7F5F9F9F" w14:textId="77777777" w:rsidR="009745C6" w:rsidRDefault="009745C6">
      <w:pPr>
        <w:rPr>
          <w:rFonts w:ascii="Times New Roman" w:hAnsi="Times New Roman" w:cs="Times New Roman"/>
          <w:lang w:val="en-US"/>
        </w:rPr>
      </w:pPr>
    </w:p>
    <w:p w14:paraId="127BA2CE" w14:textId="77777777" w:rsidR="009745C6" w:rsidRDefault="009745C6">
      <w:pPr>
        <w:rPr>
          <w:rFonts w:ascii="Times New Roman" w:hAnsi="Times New Roman" w:cs="Times New Roman"/>
          <w:lang w:val="en-US"/>
        </w:rPr>
      </w:pPr>
    </w:p>
    <w:p w14:paraId="2C217F0C" w14:textId="77777777" w:rsidR="009745C6" w:rsidRDefault="009745C6">
      <w:pPr>
        <w:rPr>
          <w:rFonts w:ascii="Times New Roman" w:hAnsi="Times New Roman" w:cs="Times New Roman"/>
          <w:lang w:val="en-US"/>
        </w:rPr>
      </w:pPr>
      <w:r w:rsidRPr="009745C6">
        <w:rPr>
          <w:rFonts w:ascii="Times New Roman" w:hAnsi="Times New Roman" w:cs="Times New Roman"/>
          <w:b/>
          <w:lang w:val="en-US"/>
        </w:rPr>
        <w:t>Awards, Patents, Prizes</w:t>
      </w:r>
      <w:r>
        <w:rPr>
          <w:rFonts w:ascii="Times New Roman" w:hAnsi="Times New Roman" w:cs="Times New Roman"/>
          <w:lang w:val="en-US"/>
        </w:rPr>
        <w:t>:</w:t>
      </w:r>
    </w:p>
    <w:p w14:paraId="1C13AA68" w14:textId="77777777" w:rsidR="009745C6" w:rsidRDefault="009745C6">
      <w:pPr>
        <w:rPr>
          <w:rFonts w:ascii="Times New Roman" w:hAnsi="Times New Roman" w:cs="Times New Roman"/>
          <w:lang w:val="en-US"/>
        </w:rPr>
      </w:pPr>
    </w:p>
    <w:p w14:paraId="397D105A" w14:textId="77777777" w:rsidR="009745C6" w:rsidRDefault="009745C6">
      <w:pPr>
        <w:rPr>
          <w:rFonts w:ascii="Times New Roman" w:hAnsi="Times New Roman" w:cs="Times New Roman"/>
          <w:lang w:val="en-US"/>
        </w:rPr>
      </w:pPr>
    </w:p>
    <w:p w14:paraId="0DE92BDC" w14:textId="77777777" w:rsidR="00BC45FD" w:rsidRDefault="00BC45FD">
      <w:pPr>
        <w:rPr>
          <w:rFonts w:ascii="Times New Roman" w:hAnsi="Times New Roman" w:cs="Times New Roman"/>
          <w:lang w:val="en-US"/>
        </w:rPr>
      </w:pPr>
    </w:p>
    <w:p w14:paraId="45443E42" w14:textId="77777777" w:rsidR="00BC45FD" w:rsidRDefault="00BC45FD">
      <w:pPr>
        <w:rPr>
          <w:rFonts w:ascii="Times New Roman" w:hAnsi="Times New Roman" w:cs="Times New Roman"/>
          <w:lang w:val="en-US"/>
        </w:rPr>
      </w:pPr>
    </w:p>
    <w:p w14:paraId="661551AD" w14:textId="77777777" w:rsidR="009745C6" w:rsidRDefault="009745C6">
      <w:pPr>
        <w:rPr>
          <w:rFonts w:ascii="Times New Roman" w:hAnsi="Times New Roman" w:cs="Times New Roman"/>
          <w:lang w:val="en-US"/>
        </w:rPr>
      </w:pPr>
    </w:p>
    <w:p w14:paraId="5AEB42AC" w14:textId="77777777" w:rsidR="009745C6" w:rsidRDefault="009745C6">
      <w:pPr>
        <w:rPr>
          <w:rFonts w:ascii="Times New Roman" w:hAnsi="Times New Roman" w:cs="Times New Roman"/>
          <w:lang w:val="en-US"/>
        </w:rPr>
      </w:pPr>
      <w:r w:rsidRPr="009745C6">
        <w:rPr>
          <w:rFonts w:ascii="Times New Roman" w:hAnsi="Times New Roman" w:cs="Times New Roman"/>
          <w:b/>
          <w:lang w:val="en-US"/>
        </w:rPr>
        <w:t>Any Other Relevant Information</w:t>
      </w:r>
      <w:r>
        <w:rPr>
          <w:rFonts w:ascii="Times New Roman" w:hAnsi="Times New Roman" w:cs="Times New Roman"/>
          <w:lang w:val="en-US"/>
        </w:rPr>
        <w:t>:</w:t>
      </w:r>
    </w:p>
    <w:p w14:paraId="0E699EBF" w14:textId="77777777" w:rsidR="009745C6" w:rsidRDefault="009745C6">
      <w:pPr>
        <w:rPr>
          <w:rFonts w:ascii="Times New Roman" w:hAnsi="Times New Roman" w:cs="Times New Roman"/>
          <w:lang w:val="en-US"/>
        </w:rPr>
      </w:pPr>
    </w:p>
    <w:p w14:paraId="04FBCC33" w14:textId="77777777" w:rsidR="009745C6" w:rsidRDefault="009745C6">
      <w:pPr>
        <w:rPr>
          <w:rFonts w:ascii="Times New Roman" w:hAnsi="Times New Roman" w:cs="Times New Roman"/>
          <w:lang w:val="en-US"/>
        </w:rPr>
      </w:pPr>
    </w:p>
    <w:p w14:paraId="4AD56697" w14:textId="77777777" w:rsidR="009745C6" w:rsidRDefault="009745C6">
      <w:pPr>
        <w:rPr>
          <w:rFonts w:ascii="Times New Roman" w:hAnsi="Times New Roman" w:cs="Times New Roman"/>
          <w:lang w:val="en-US"/>
        </w:rPr>
      </w:pPr>
    </w:p>
    <w:p w14:paraId="77CD932E" w14:textId="77777777" w:rsidR="009745C6" w:rsidRDefault="009745C6">
      <w:pPr>
        <w:rPr>
          <w:rFonts w:ascii="Times New Roman" w:hAnsi="Times New Roman" w:cs="Times New Roman"/>
          <w:lang w:val="en-US"/>
        </w:rPr>
      </w:pPr>
    </w:p>
    <w:p w14:paraId="2494543B" w14:textId="77777777" w:rsidR="009745C6" w:rsidRDefault="009745C6">
      <w:pPr>
        <w:rPr>
          <w:rFonts w:ascii="Times New Roman" w:hAnsi="Times New Roman" w:cs="Times New Roman"/>
          <w:lang w:val="en-US"/>
        </w:rPr>
      </w:pPr>
    </w:p>
    <w:p w14:paraId="69703379" w14:textId="77777777" w:rsidR="009745C6" w:rsidRPr="009745C6" w:rsidRDefault="009745C6" w:rsidP="009745C6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9745C6">
        <w:rPr>
          <w:rFonts w:ascii="Times New Roman" w:hAnsi="Times New Roman" w:cs="Times New Roman"/>
          <w:b/>
          <w:u w:val="single"/>
          <w:lang w:val="en-US"/>
        </w:rPr>
        <w:t>DECLARATION</w:t>
      </w:r>
    </w:p>
    <w:p w14:paraId="10739335" w14:textId="77777777" w:rsidR="009745C6" w:rsidRPr="009745C6" w:rsidRDefault="009745C6" w:rsidP="009745C6">
      <w:pPr>
        <w:jc w:val="both"/>
        <w:rPr>
          <w:rFonts w:ascii="Times New Roman" w:hAnsi="Times New Roman" w:cs="Times New Roman"/>
          <w:lang w:val="en-US"/>
        </w:rPr>
      </w:pPr>
      <w:r w:rsidRPr="009745C6">
        <w:rPr>
          <w:rFonts w:ascii="Times New Roman" w:hAnsi="Times New Roman" w:cs="Times New Roman"/>
          <w:lang w:val="en-US"/>
        </w:rPr>
        <w:t>I hereby declare that I have carefully read the instructions and particulars and that the entries made in this application form are correct to the best of my knowledge and belief. If selected for admission, I promise to abide by the rules and discipline of the institute.</w:t>
      </w:r>
    </w:p>
    <w:p w14:paraId="3CE32176" w14:textId="77777777" w:rsidR="009745C6" w:rsidRDefault="009745C6" w:rsidP="009745C6">
      <w:pPr>
        <w:jc w:val="both"/>
        <w:rPr>
          <w:rFonts w:ascii="Times New Roman" w:hAnsi="Times New Roman" w:cs="Times New Roman"/>
          <w:lang w:val="en-US"/>
        </w:rPr>
      </w:pPr>
      <w:r w:rsidRPr="009745C6">
        <w:rPr>
          <w:rFonts w:ascii="Times New Roman" w:hAnsi="Times New Roman" w:cs="Times New Roman"/>
          <w:lang w:val="en-US"/>
        </w:rPr>
        <w:t xml:space="preserve">I note that the decision of the institute is final in regard to selection for admission and assignment to a particular department and field of study. The institute will have the right to expel me from the institute at any time after my admission, provided it is satisfied that I was admitted on false particulars </w:t>
      </w:r>
      <w:r>
        <w:rPr>
          <w:rFonts w:ascii="Times New Roman" w:hAnsi="Times New Roman" w:cs="Times New Roman"/>
          <w:lang w:val="en-US"/>
        </w:rPr>
        <w:t>fu</w:t>
      </w:r>
      <w:r w:rsidRPr="009745C6">
        <w:rPr>
          <w:rFonts w:ascii="Times New Roman" w:hAnsi="Times New Roman" w:cs="Times New Roman"/>
          <w:lang w:val="en-US"/>
        </w:rPr>
        <w:t>rnished by me or my antecedents prove that my continuance in the institute is not desirable. I agree that I shall abide by the decision of the institute, which will be final.</w:t>
      </w:r>
    </w:p>
    <w:p w14:paraId="70877119" w14:textId="77777777" w:rsidR="009745C6" w:rsidRDefault="009745C6" w:rsidP="009745C6">
      <w:pPr>
        <w:jc w:val="both"/>
        <w:rPr>
          <w:rFonts w:ascii="Times New Roman" w:hAnsi="Times New Roman" w:cs="Times New Roman"/>
          <w:lang w:val="en-US"/>
        </w:rPr>
      </w:pPr>
    </w:p>
    <w:p w14:paraId="170AC5FE" w14:textId="77777777" w:rsidR="009745C6" w:rsidRDefault="009745C6" w:rsidP="009745C6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7C1A81" wp14:editId="481193D1">
                <wp:simplePos x="0" y="0"/>
                <wp:positionH relativeFrom="column">
                  <wp:posOffset>3486150</wp:posOffset>
                </wp:positionH>
                <wp:positionV relativeFrom="paragraph">
                  <wp:posOffset>243840</wp:posOffset>
                </wp:positionV>
                <wp:extent cx="2292350" cy="469900"/>
                <wp:effectExtent l="0" t="0" r="12700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2350" cy="469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B9454C" id="Rectangle 1" o:spid="_x0000_s1026" style="position:absolute;margin-left:274.5pt;margin-top:19.2pt;width:180.5pt;height:3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" filled="f" strokecolor="black [3213]" strokeweight="1pt"/>
            </w:pict>
          </mc:Fallback>
        </mc:AlternateContent>
      </w:r>
    </w:p>
    <w:p w14:paraId="135A6922" w14:textId="77777777" w:rsidR="009745C6" w:rsidRDefault="009745C6" w:rsidP="009745C6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lace:</w:t>
      </w:r>
    </w:p>
    <w:p w14:paraId="0E7FF840" w14:textId="77777777" w:rsidR="009745C6" w:rsidRDefault="009745C6" w:rsidP="009745C6">
      <w:pPr>
        <w:jc w:val="both"/>
        <w:rPr>
          <w:rFonts w:ascii="Times New Roman" w:hAnsi="Times New Roman" w:cs="Times New Roman"/>
          <w:lang w:val="en-US"/>
        </w:rPr>
      </w:pPr>
      <w:r w:rsidRPr="009745C6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560814E" wp14:editId="424D7902">
                <wp:simplePos x="0" y="0"/>
                <wp:positionH relativeFrom="column">
                  <wp:posOffset>3879850</wp:posOffset>
                </wp:positionH>
                <wp:positionV relativeFrom="paragraph">
                  <wp:posOffset>201930</wp:posOffset>
                </wp:positionV>
                <wp:extent cx="1651000" cy="1404620"/>
                <wp:effectExtent l="0" t="0" r="635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1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281C3E" w14:textId="77777777" w:rsidR="009745C6" w:rsidRPr="009745C6" w:rsidRDefault="009745C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745C6">
                              <w:rPr>
                                <w:rFonts w:ascii="Times New Roman" w:hAnsi="Times New Roman" w:cs="Times New Roman"/>
                              </w:rPr>
                              <w:t>Signature of the applic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56081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5.5pt;margin-top:15.9pt;width:130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" stroked="f">
                <v:textbox style="mso-fit-shape-to-text:t">
                  <w:txbxContent>
                    <w:p w14:paraId="31281C3E" w14:textId="77777777" w:rsidR="009745C6" w:rsidRPr="009745C6" w:rsidRDefault="009745C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745C6">
                        <w:rPr>
                          <w:rFonts w:ascii="Times New Roman" w:hAnsi="Times New Roman" w:cs="Times New Roman"/>
                        </w:rPr>
                        <w:t>Signature of the applica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lang w:val="en-US"/>
        </w:rPr>
        <w:t xml:space="preserve">Date: </w:t>
      </w:r>
    </w:p>
    <w:p w14:paraId="5E6359E2" w14:textId="77777777" w:rsidR="009745C6" w:rsidRPr="00126711" w:rsidRDefault="009745C6">
      <w:pPr>
        <w:rPr>
          <w:rFonts w:ascii="Times New Roman" w:hAnsi="Times New Roman" w:cs="Times New Roman"/>
          <w:lang w:val="en-US"/>
        </w:rPr>
      </w:pPr>
    </w:p>
    <w:sectPr w:rsidR="009745C6" w:rsidRPr="001267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jM2N7M0sLA0sTRT0lEKTi0uzszPAykwrAUA3GoGFSwAAAA="/>
  </w:docVars>
  <w:rsids>
    <w:rsidRoot w:val="00AE0969"/>
    <w:rsid w:val="000C142F"/>
    <w:rsid w:val="000E32A7"/>
    <w:rsid w:val="00126711"/>
    <w:rsid w:val="0014143C"/>
    <w:rsid w:val="002D32E6"/>
    <w:rsid w:val="003B1782"/>
    <w:rsid w:val="003C217D"/>
    <w:rsid w:val="0047276F"/>
    <w:rsid w:val="00557924"/>
    <w:rsid w:val="005F65A6"/>
    <w:rsid w:val="006F1D5B"/>
    <w:rsid w:val="009745C6"/>
    <w:rsid w:val="00AE0969"/>
    <w:rsid w:val="00B730C0"/>
    <w:rsid w:val="00B97034"/>
    <w:rsid w:val="00BC45FD"/>
    <w:rsid w:val="00BD4DDC"/>
    <w:rsid w:val="00BE5E24"/>
    <w:rsid w:val="00C04146"/>
    <w:rsid w:val="00DE61B8"/>
    <w:rsid w:val="00E32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77923"/>
  <w15:chartTrackingRefBased/>
  <w15:docId w15:val="{27EBDA7C-4FA8-42C7-87EB-2F6D3CABF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67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21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21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9</Words>
  <Characters>1458</Characters>
  <Application>Microsoft Office Word</Application>
  <DocSecurity>0</DocSecurity>
  <Lines>208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iti</dc:creator>
  <cp:keywords/>
  <dc:description/>
  <cp:lastModifiedBy>Dr. Raghavender Medishetty</cp:lastModifiedBy>
  <cp:revision>2</cp:revision>
  <dcterms:created xsi:type="dcterms:W3CDTF">2023-03-23T06:26:00Z</dcterms:created>
  <dcterms:modified xsi:type="dcterms:W3CDTF">2023-03-23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e40c3fd8f527b3eace4b7f4fbf275e87cc09238bede1f4695c15b332ec6757</vt:lpwstr>
  </property>
</Properties>
</file>